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486E" w:rsidRPr="00AF5833" w:rsidRDefault="00AF5833" w:rsidP="00230D13">
      <w:pPr>
        <w:pStyle w:val="BodyText"/>
        <w:ind w:left="-180" w:firstLine="180"/>
        <w:jc w:val="both"/>
        <w:rPr>
          <w:i/>
          <w:sz w:val="20"/>
          <w:szCs w:val="20"/>
        </w:rPr>
      </w:pPr>
      <w:proofErr w:type="spellStart"/>
      <w:r w:rsidRPr="00AF5833">
        <w:rPr>
          <w:i/>
          <w:sz w:val="20"/>
          <w:szCs w:val="20"/>
        </w:rPr>
        <w:t>NASATaskLoad</w:t>
      </w:r>
      <w:proofErr w:type="spellEnd"/>
      <w:r w:rsidRPr="00AF5833">
        <w:rPr>
          <w:i/>
          <w:sz w:val="20"/>
          <w:szCs w:val="20"/>
        </w:rPr>
        <w:t xml:space="preserve"> Index</w:t>
      </w:r>
    </w:p>
    <w:p w:rsidR="00230D13" w:rsidRPr="00AF5833" w:rsidRDefault="00230D13" w:rsidP="009E6BF4">
      <w:pPr>
        <w:pStyle w:val="BodyText"/>
        <w:jc w:val="both"/>
        <w:rPr>
          <w:i/>
          <w:sz w:val="20"/>
          <w:szCs w:val="20"/>
        </w:rPr>
      </w:pPr>
    </w:p>
    <w:p w:rsidR="0077486E" w:rsidRPr="00AF5833" w:rsidRDefault="00230D13" w:rsidP="009E6BF4">
      <w:pPr>
        <w:pStyle w:val="BodyText"/>
        <w:jc w:val="both"/>
        <w:rPr>
          <w:i/>
          <w:sz w:val="20"/>
          <w:szCs w:val="20"/>
        </w:rPr>
      </w:pPr>
      <w:r w:rsidRPr="00AF5833">
        <w:rPr>
          <w:sz w:val="20"/>
          <w:szCs w:val="20"/>
        </w:rPr>
        <w:pict>
          <v:line id="_x0000_s1165" style="position:absolute;left:0;text-align:left;flip:y;z-index:251654144;mso-wrap-distance-left:0;mso-wrap-distance-right:0;mso-position-horizontal-relative:page" from="46.5pt,58.95pt" to="529.1pt,58.95pt" strokeweight="3.96pt">
            <w10:wrap type="topAndBottom" anchorx="page"/>
          </v:line>
        </w:pict>
      </w:r>
      <w:r w:rsidR="00AF5833" w:rsidRPr="00AF5833">
        <w:rPr>
          <w:i/>
          <w:sz w:val="20"/>
          <w:szCs w:val="20"/>
        </w:rPr>
        <w:t xml:space="preserve">Hart and </w:t>
      </w:r>
      <w:proofErr w:type="spellStart"/>
      <w:r w:rsidR="00AF5833" w:rsidRPr="00AF5833">
        <w:rPr>
          <w:i/>
          <w:sz w:val="20"/>
          <w:szCs w:val="20"/>
        </w:rPr>
        <w:t>Staveland’s</w:t>
      </w:r>
      <w:proofErr w:type="spellEnd"/>
      <w:r w:rsidR="00AF5833" w:rsidRPr="00AF5833">
        <w:rPr>
          <w:i/>
          <w:sz w:val="20"/>
          <w:szCs w:val="20"/>
        </w:rPr>
        <w:t xml:space="preserve"> </w:t>
      </w:r>
      <w:r w:rsidR="00AF5833" w:rsidRPr="00AF5833">
        <w:rPr>
          <w:i/>
          <w:spacing w:val="-3"/>
          <w:sz w:val="20"/>
          <w:szCs w:val="20"/>
        </w:rPr>
        <w:t xml:space="preserve">NASA </w:t>
      </w:r>
      <w:r w:rsidR="00AF5833" w:rsidRPr="00AF5833">
        <w:rPr>
          <w:i/>
          <w:spacing w:val="-8"/>
          <w:sz w:val="20"/>
          <w:szCs w:val="20"/>
        </w:rPr>
        <w:t xml:space="preserve">Task </w:t>
      </w:r>
      <w:r w:rsidR="00AF5833" w:rsidRPr="00AF5833">
        <w:rPr>
          <w:i/>
          <w:sz w:val="20"/>
          <w:szCs w:val="20"/>
        </w:rPr>
        <w:t xml:space="preserve">Load Index </w:t>
      </w:r>
      <w:r w:rsidR="00AF5833" w:rsidRPr="00AF5833">
        <w:rPr>
          <w:i/>
          <w:spacing w:val="-5"/>
          <w:sz w:val="20"/>
          <w:szCs w:val="20"/>
        </w:rPr>
        <w:t xml:space="preserve">(TLX) </w:t>
      </w:r>
      <w:r w:rsidR="00AF5833" w:rsidRPr="00AF5833">
        <w:rPr>
          <w:i/>
          <w:sz w:val="20"/>
          <w:szCs w:val="20"/>
        </w:rPr>
        <w:t xml:space="preserve">method assesses work load on five 7-point scales. Increments of high, medium and   low estimates for </w:t>
      </w:r>
      <w:r w:rsidR="00AF5833" w:rsidRPr="00AF5833">
        <w:rPr>
          <w:i/>
          <w:spacing w:val="2"/>
          <w:sz w:val="20"/>
          <w:szCs w:val="20"/>
        </w:rPr>
        <w:t xml:space="preserve">each </w:t>
      </w:r>
      <w:r w:rsidR="00AF5833" w:rsidRPr="00AF5833">
        <w:rPr>
          <w:i/>
          <w:sz w:val="20"/>
          <w:szCs w:val="20"/>
        </w:rPr>
        <w:t xml:space="preserve">point result in 21 gradations on </w:t>
      </w:r>
      <w:proofErr w:type="gramStart"/>
      <w:r w:rsidR="00AF5833" w:rsidRPr="00AF5833">
        <w:rPr>
          <w:i/>
          <w:sz w:val="20"/>
          <w:szCs w:val="20"/>
        </w:rPr>
        <w:t xml:space="preserve">the </w:t>
      </w:r>
      <w:r w:rsidR="00AF5833" w:rsidRPr="00AF5833">
        <w:rPr>
          <w:i/>
          <w:spacing w:val="9"/>
          <w:sz w:val="20"/>
          <w:szCs w:val="20"/>
        </w:rPr>
        <w:t xml:space="preserve"> </w:t>
      </w:r>
      <w:r w:rsidR="00AF5833" w:rsidRPr="00AF5833">
        <w:rPr>
          <w:i/>
          <w:sz w:val="20"/>
          <w:szCs w:val="20"/>
        </w:rPr>
        <w:t>scales</w:t>
      </w:r>
      <w:proofErr w:type="gramEnd"/>
      <w:r w:rsidR="00AF5833" w:rsidRPr="00AF5833">
        <w:rPr>
          <w:i/>
          <w:sz w:val="20"/>
          <w:szCs w:val="20"/>
        </w:rPr>
        <w:t>.</w:t>
      </w:r>
    </w:p>
    <w:p w:rsidR="00A9539F" w:rsidRPr="00AF5833" w:rsidRDefault="00A9539F" w:rsidP="009E6BF4">
      <w:pPr>
        <w:pStyle w:val="BodyText"/>
        <w:jc w:val="both"/>
        <w:rPr>
          <w:i/>
          <w:sz w:val="20"/>
          <w:szCs w:val="20"/>
        </w:rPr>
      </w:pPr>
    </w:p>
    <w:tbl>
      <w:tblPr>
        <w:tblpPr w:leftFromText="180" w:rightFromText="180" w:vertAnchor="text" w:horzAnchor="margin" w:tblpY="-11"/>
        <w:tblW w:w="95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5"/>
        <w:gridCol w:w="3870"/>
        <w:gridCol w:w="2970"/>
      </w:tblGrid>
      <w:tr w:rsidR="00230D13" w:rsidRPr="00AF5833" w:rsidTr="00230D13">
        <w:trPr>
          <w:trHeight w:hRule="exact" w:val="586"/>
        </w:trPr>
        <w:tc>
          <w:tcPr>
            <w:tcW w:w="2705" w:type="dxa"/>
          </w:tcPr>
          <w:p w:rsidR="00230D13" w:rsidRPr="00AF5833" w:rsidRDefault="00230D13" w:rsidP="00230D13">
            <w:pPr>
              <w:pStyle w:val="BodyText"/>
              <w:jc w:val="both"/>
              <w:rPr>
                <w:sz w:val="20"/>
                <w:szCs w:val="20"/>
              </w:rPr>
            </w:pPr>
            <w:r w:rsidRPr="00AF5833">
              <w:rPr>
                <w:sz w:val="20"/>
                <w:szCs w:val="20"/>
              </w:rPr>
              <w:t>Name</w:t>
            </w:r>
          </w:p>
          <w:p w:rsidR="00230D13" w:rsidRPr="00AF5833" w:rsidRDefault="00230D13" w:rsidP="00230D13">
            <w:pPr>
              <w:pStyle w:val="BodyText"/>
              <w:jc w:val="both"/>
              <w:rPr>
                <w:sz w:val="20"/>
                <w:szCs w:val="20"/>
              </w:rPr>
            </w:pPr>
            <w:r w:rsidRPr="00AF5833">
              <w:rPr>
                <w:sz w:val="20"/>
                <w:szCs w:val="20"/>
              </w:rPr>
              <w:br/>
            </w:r>
            <w:r w:rsidRPr="00AF5833">
              <w:rPr>
                <w:sz w:val="20"/>
                <w:szCs w:val="20"/>
              </w:rPr>
              <w:br/>
            </w:r>
          </w:p>
          <w:p w:rsidR="00230D13" w:rsidRPr="00AF5833" w:rsidRDefault="00230D13" w:rsidP="00230D13">
            <w:pPr>
              <w:pStyle w:val="BodyText"/>
              <w:jc w:val="both"/>
              <w:rPr>
                <w:sz w:val="20"/>
                <w:szCs w:val="20"/>
              </w:rPr>
            </w:pPr>
          </w:p>
          <w:p w:rsidR="00230D13" w:rsidRPr="00AF5833" w:rsidRDefault="00230D13" w:rsidP="00230D13">
            <w:pPr>
              <w:pStyle w:val="BodyText"/>
              <w:jc w:val="both"/>
              <w:rPr>
                <w:sz w:val="20"/>
                <w:szCs w:val="20"/>
              </w:rPr>
            </w:pPr>
          </w:p>
        </w:tc>
        <w:tc>
          <w:tcPr>
            <w:tcW w:w="3870" w:type="dxa"/>
          </w:tcPr>
          <w:p w:rsidR="00230D13" w:rsidRPr="00AF5833" w:rsidRDefault="00230D13" w:rsidP="00230D13">
            <w:pPr>
              <w:pStyle w:val="BodyText"/>
              <w:jc w:val="both"/>
              <w:rPr>
                <w:sz w:val="20"/>
                <w:szCs w:val="20"/>
              </w:rPr>
            </w:pPr>
            <w:r w:rsidRPr="00AF5833">
              <w:rPr>
                <w:sz w:val="20"/>
                <w:szCs w:val="20"/>
              </w:rPr>
              <w:t>Task</w:t>
            </w:r>
          </w:p>
        </w:tc>
        <w:tc>
          <w:tcPr>
            <w:tcW w:w="2970" w:type="dxa"/>
          </w:tcPr>
          <w:p w:rsidR="00230D13" w:rsidRPr="00AF5833" w:rsidRDefault="00230D13" w:rsidP="00230D13">
            <w:pPr>
              <w:pStyle w:val="BodyText"/>
              <w:jc w:val="both"/>
              <w:rPr>
                <w:sz w:val="20"/>
                <w:szCs w:val="20"/>
              </w:rPr>
            </w:pPr>
            <w:r w:rsidRPr="00AF5833">
              <w:rPr>
                <w:sz w:val="20"/>
                <w:szCs w:val="20"/>
              </w:rPr>
              <w:t>Date</w:t>
            </w:r>
          </w:p>
        </w:tc>
      </w:tr>
      <w:tr w:rsidR="00230D13" w:rsidRPr="00AF5833" w:rsidTr="00230D13">
        <w:trPr>
          <w:trHeight w:hRule="exact" w:val="586"/>
        </w:trPr>
        <w:tc>
          <w:tcPr>
            <w:tcW w:w="2705" w:type="dxa"/>
          </w:tcPr>
          <w:p w:rsidR="00230D13" w:rsidRPr="00AF5833" w:rsidRDefault="00060CB8" w:rsidP="00230D13">
            <w:pPr>
              <w:pStyle w:val="BodyText"/>
              <w:jc w:val="both"/>
              <w:rPr>
                <w:sz w:val="20"/>
                <w:szCs w:val="20"/>
              </w:rPr>
            </w:pPr>
            <w:proofErr w:type="spellStart"/>
            <w:r w:rsidRPr="00AF5833">
              <w:rPr>
                <w:sz w:val="20"/>
                <w:szCs w:val="20"/>
              </w:rPr>
              <w:t>Sreyasi</w:t>
            </w:r>
            <w:proofErr w:type="spellEnd"/>
            <w:r w:rsidRPr="00AF5833">
              <w:rPr>
                <w:sz w:val="20"/>
                <w:szCs w:val="20"/>
              </w:rPr>
              <w:t xml:space="preserve"> Sharma</w:t>
            </w:r>
          </w:p>
        </w:tc>
        <w:tc>
          <w:tcPr>
            <w:tcW w:w="3870" w:type="dxa"/>
          </w:tcPr>
          <w:p w:rsidR="00230D13" w:rsidRPr="00AF5833" w:rsidRDefault="00230D13" w:rsidP="00230D13">
            <w:pPr>
              <w:pStyle w:val="BodyText"/>
              <w:jc w:val="both"/>
              <w:rPr>
                <w:sz w:val="20"/>
                <w:szCs w:val="20"/>
              </w:rPr>
            </w:pPr>
          </w:p>
        </w:tc>
        <w:tc>
          <w:tcPr>
            <w:tcW w:w="2970" w:type="dxa"/>
          </w:tcPr>
          <w:p w:rsidR="00230D13" w:rsidRPr="00AF5833" w:rsidRDefault="00230D13" w:rsidP="00230D13">
            <w:pPr>
              <w:pStyle w:val="BodyText"/>
              <w:jc w:val="both"/>
              <w:rPr>
                <w:sz w:val="20"/>
                <w:szCs w:val="20"/>
              </w:rPr>
            </w:pPr>
          </w:p>
        </w:tc>
      </w:tr>
    </w:tbl>
    <w:p w:rsidR="0077486E" w:rsidRPr="00AF5833" w:rsidRDefault="009E6BF4" w:rsidP="009E6BF4">
      <w:pPr>
        <w:pStyle w:val="BodyText"/>
        <w:jc w:val="both"/>
        <w:rPr>
          <w:sz w:val="20"/>
          <w:szCs w:val="20"/>
        </w:rPr>
      </w:pPr>
      <w:r w:rsidRPr="00AF5833">
        <w:rPr>
          <w:sz w:val="20"/>
          <w:szCs w:val="20"/>
        </w:rPr>
        <w:pict>
          <v:group id="_x0000_s1142" style="position:absolute;left:0;text-align:left;margin-left:47.8pt;margin-top:28pt;width:445.7pt;height:19.25pt;z-index:251655168;mso-wrap-distance-left:0;mso-wrap-distance-right:0;mso-position-horizontal-relative:page;mso-position-vertical-relative:text" coordorigin="1488,173" coordsize="5802,385">
            <v:line id="_x0000_s1164" style="position:absolute" from="1498,541" to="7279,541" strokeweight=".96pt"/>
            <v:line id="_x0000_s1163" style="position:absolute" from="1507,322" to="1507,543" strokeweight=".96pt"/>
            <v:line id="_x0000_s1162" style="position:absolute" from="1795,322" to="1795,543" strokeweight=".96pt"/>
            <v:line id="_x0000_s1161" style="position:absolute" from="2083,322" to="2083,543" strokeweight=".96pt"/>
            <v:line id="_x0000_s1160" style="position:absolute" from="2371,322" to="2371,543" strokeweight=".96pt"/>
            <v:line id="_x0000_s1159" style="position:absolute" from="2659,322" to="2659,543" strokeweight=".96pt"/>
            <v:line id="_x0000_s1158" style="position:absolute" from="2947,322" to="2947,543" strokeweight=".96pt"/>
            <v:line id="_x0000_s1157" style="position:absolute" from="3235,322" to="3235,543" strokeweight=".96pt"/>
            <v:line id="_x0000_s1156" style="position:absolute" from="3523,322" to="3523,543" strokeweight=".96pt"/>
            <v:line id="_x0000_s1155" style="position:absolute" from="3811,322" to="3811,543" strokeweight=".96pt"/>
            <v:line id="_x0000_s1154" style="position:absolute" from="4099,322" to="4099,543" strokeweight=".96pt"/>
            <v:line id="_x0000_s1153" style="position:absolute" from="4387,183" to="4387,543" strokeweight=".96pt"/>
            <v:line id="_x0000_s1152" style="position:absolute" from="4663,322" to="4663,548" strokeweight=".96pt"/>
            <v:line id="_x0000_s1151" style="position:absolute" from="4963,322" to="4963,543" strokeweight=".96pt"/>
            <v:line id="_x0000_s1150" style="position:absolute" from="5251,322" to="5251,543" strokeweight=".96pt"/>
            <v:line id="_x0000_s1149" style="position:absolute" from="5539,322" to="5539,543" strokeweight=".96pt"/>
            <v:line id="_x0000_s1148" style="position:absolute" from="5827,322" to="5827,543" strokeweight=".96pt"/>
            <v:line id="_x0000_s1147" style="position:absolute" from="6115,322" to="6115,543" strokeweight=".96pt"/>
            <v:line id="_x0000_s1146" style="position:absolute" from="6403,322" to="6403,543" strokeweight=".96pt"/>
            <v:line id="_x0000_s1145" style="position:absolute" from="6691,322" to="6691,543" strokeweight=".96pt"/>
            <v:line id="_x0000_s1144" style="position:absolute" from="6979,322" to="6979,543" strokeweight=".96pt"/>
            <v:line id="_x0000_s1143" style="position:absolute" from="7267,322" to="7267,543" strokeweight=".96pt"/>
            <w10:wrap type="topAndBottom" anchorx="page"/>
          </v:group>
        </w:pict>
      </w:r>
      <w:r w:rsidR="00AF5833" w:rsidRPr="00AF5833">
        <w:rPr>
          <w:spacing w:val="-4"/>
          <w:sz w:val="20"/>
          <w:szCs w:val="20"/>
        </w:rPr>
        <w:t>Mental</w:t>
      </w:r>
      <w:r w:rsidR="00AF5833" w:rsidRPr="00AF5833">
        <w:rPr>
          <w:spacing w:val="-21"/>
          <w:sz w:val="20"/>
          <w:szCs w:val="20"/>
        </w:rPr>
        <w:t xml:space="preserve"> </w:t>
      </w:r>
      <w:r w:rsidR="00060CB8" w:rsidRPr="00AF5833">
        <w:rPr>
          <w:spacing w:val="-3"/>
          <w:sz w:val="20"/>
          <w:szCs w:val="20"/>
        </w:rPr>
        <w:t>Demand</w:t>
      </w:r>
      <w:r w:rsidR="00060CB8" w:rsidRPr="00AF5833">
        <w:rPr>
          <w:spacing w:val="-3"/>
          <w:sz w:val="20"/>
          <w:szCs w:val="20"/>
        </w:rPr>
        <w:tab/>
      </w:r>
      <w:r w:rsidR="00AF5833" w:rsidRPr="00AF5833">
        <w:rPr>
          <w:sz w:val="20"/>
          <w:szCs w:val="20"/>
        </w:rPr>
        <w:t>How mentally demanding was the</w:t>
      </w:r>
      <w:r w:rsidR="00AF5833" w:rsidRPr="00AF5833">
        <w:rPr>
          <w:spacing w:val="12"/>
          <w:sz w:val="20"/>
          <w:szCs w:val="20"/>
        </w:rPr>
        <w:t xml:space="preserve"> </w:t>
      </w:r>
      <w:proofErr w:type="gramStart"/>
      <w:r w:rsidR="00AF5833" w:rsidRPr="00AF5833">
        <w:rPr>
          <w:sz w:val="20"/>
          <w:szCs w:val="20"/>
        </w:rPr>
        <w:t>task?</w:t>
      </w:r>
      <w:proofErr w:type="gramEnd"/>
    </w:p>
    <w:p w:rsidR="0077486E" w:rsidRPr="00AF5833" w:rsidRDefault="00060CB8" w:rsidP="009E6BF4">
      <w:pPr>
        <w:pStyle w:val="BodyText"/>
        <w:jc w:val="both"/>
        <w:rPr>
          <w:sz w:val="20"/>
          <w:szCs w:val="20"/>
        </w:rPr>
      </w:pP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</w:p>
    <w:p w:rsidR="0077486E" w:rsidRPr="00AF5833" w:rsidRDefault="00AF5833" w:rsidP="009E6BF4">
      <w:pPr>
        <w:pStyle w:val="BodyText"/>
        <w:jc w:val="both"/>
        <w:rPr>
          <w:sz w:val="20"/>
          <w:szCs w:val="20"/>
        </w:rPr>
      </w:pPr>
      <w:r w:rsidRPr="00AF5833">
        <w:rPr>
          <w:spacing w:val="-4"/>
          <w:sz w:val="20"/>
          <w:szCs w:val="20"/>
        </w:rPr>
        <w:t>Very</w:t>
      </w:r>
      <w:r w:rsidRPr="00AF5833">
        <w:rPr>
          <w:spacing w:val="-1"/>
          <w:sz w:val="20"/>
          <w:szCs w:val="20"/>
        </w:rPr>
        <w:t xml:space="preserve"> </w:t>
      </w:r>
      <w:r w:rsidRPr="00AF5833">
        <w:rPr>
          <w:sz w:val="20"/>
          <w:szCs w:val="20"/>
        </w:rPr>
        <w:t>Low</w:t>
      </w:r>
      <w:r w:rsidRPr="00AF5833">
        <w:rPr>
          <w:sz w:val="20"/>
          <w:szCs w:val="20"/>
        </w:rPr>
        <w:tab/>
      </w:r>
      <w:r w:rsidR="00060CB8" w:rsidRPr="00AF5833">
        <w:rPr>
          <w:sz w:val="20"/>
          <w:szCs w:val="20"/>
        </w:rPr>
        <w:tab/>
      </w:r>
      <w:r w:rsidR="00060CB8" w:rsidRPr="00AF5833">
        <w:rPr>
          <w:sz w:val="20"/>
          <w:szCs w:val="20"/>
        </w:rPr>
        <w:tab/>
      </w:r>
      <w:r w:rsidR="00060CB8" w:rsidRPr="00AF5833">
        <w:rPr>
          <w:sz w:val="20"/>
          <w:szCs w:val="20"/>
        </w:rPr>
        <w:tab/>
      </w:r>
      <w:r w:rsidR="00060CB8" w:rsidRPr="00AF5833">
        <w:rPr>
          <w:sz w:val="20"/>
          <w:szCs w:val="20"/>
        </w:rPr>
        <w:tab/>
      </w:r>
      <w:r w:rsidR="00060CB8" w:rsidRPr="00AF5833">
        <w:rPr>
          <w:sz w:val="20"/>
          <w:szCs w:val="20"/>
        </w:rPr>
        <w:tab/>
      </w:r>
      <w:r w:rsidR="00060CB8" w:rsidRPr="00AF5833">
        <w:rPr>
          <w:sz w:val="20"/>
          <w:szCs w:val="20"/>
        </w:rPr>
        <w:tab/>
      </w:r>
      <w:r w:rsidR="00060CB8" w:rsidRPr="00AF5833">
        <w:rPr>
          <w:sz w:val="20"/>
          <w:szCs w:val="20"/>
        </w:rPr>
        <w:tab/>
      </w:r>
      <w:r w:rsidR="00060CB8" w:rsidRPr="00AF5833">
        <w:rPr>
          <w:sz w:val="20"/>
          <w:szCs w:val="20"/>
        </w:rPr>
        <w:tab/>
      </w:r>
      <w:r w:rsidR="00060CB8" w:rsidRPr="00AF5833">
        <w:rPr>
          <w:sz w:val="20"/>
          <w:szCs w:val="20"/>
        </w:rPr>
        <w:tab/>
      </w:r>
      <w:r w:rsidRPr="00AF5833">
        <w:rPr>
          <w:spacing w:val="-4"/>
          <w:sz w:val="20"/>
          <w:szCs w:val="20"/>
        </w:rPr>
        <w:t>Very</w:t>
      </w:r>
      <w:r w:rsidRPr="00AF5833">
        <w:rPr>
          <w:spacing w:val="9"/>
          <w:sz w:val="20"/>
          <w:szCs w:val="20"/>
        </w:rPr>
        <w:t xml:space="preserve"> </w:t>
      </w:r>
      <w:r w:rsidRPr="00AF5833">
        <w:rPr>
          <w:sz w:val="20"/>
          <w:szCs w:val="20"/>
        </w:rPr>
        <w:t>High</w:t>
      </w:r>
    </w:p>
    <w:p w:rsidR="00060CB8" w:rsidRPr="00AF5833" w:rsidRDefault="00060CB8" w:rsidP="009E6BF4">
      <w:pPr>
        <w:pStyle w:val="BodyText"/>
        <w:jc w:val="both"/>
        <w:rPr>
          <w:sz w:val="20"/>
          <w:szCs w:val="20"/>
        </w:rPr>
      </w:pPr>
    </w:p>
    <w:p w:rsidR="00060CB8" w:rsidRPr="00AF5833" w:rsidRDefault="00060CB8" w:rsidP="00060CB8">
      <w:pPr>
        <w:pStyle w:val="BodyText"/>
        <w:jc w:val="both"/>
        <w:rPr>
          <w:sz w:val="20"/>
          <w:szCs w:val="20"/>
        </w:rPr>
      </w:pPr>
      <w:r w:rsidRPr="00AF5833">
        <w:rPr>
          <w:sz w:val="20"/>
          <w:szCs w:val="20"/>
        </w:rPr>
        <w:pict>
          <v:group id="_x0000_s1166" style="position:absolute;left:0;text-align:left;margin-left:47.8pt;margin-top:28pt;width:445.7pt;height:19.25pt;z-index:251663360;mso-wrap-distance-left:0;mso-wrap-distance-right:0;mso-position-horizontal-relative:page" coordorigin="1488,173" coordsize="5802,385">
            <v:line id="_x0000_s1167" style="position:absolute" from="1498,541" to="7279,541" strokeweight=".96pt"/>
            <v:line id="_x0000_s1168" style="position:absolute" from="1507,322" to="1507,543" strokeweight=".96pt"/>
            <v:line id="_x0000_s1169" style="position:absolute" from="1795,322" to="1795,543" strokeweight=".96pt"/>
            <v:line id="_x0000_s1170" style="position:absolute" from="2083,322" to="2083,543" strokeweight=".96pt"/>
            <v:line id="_x0000_s1171" style="position:absolute" from="2371,322" to="2371,543" strokeweight=".96pt"/>
            <v:line id="_x0000_s1172" style="position:absolute" from="2659,322" to="2659,543" strokeweight=".96pt"/>
            <v:line id="_x0000_s1173" style="position:absolute" from="2947,322" to="2947,543" strokeweight=".96pt"/>
            <v:line id="_x0000_s1174" style="position:absolute" from="3235,322" to="3235,543" strokeweight=".96pt"/>
            <v:line id="_x0000_s1175" style="position:absolute" from="3523,322" to="3523,543" strokeweight=".96pt"/>
            <v:line id="_x0000_s1176" style="position:absolute" from="3811,322" to="3811,543" strokeweight=".96pt"/>
            <v:line id="_x0000_s1177" style="position:absolute" from="4099,322" to="4099,543" strokeweight=".96pt"/>
            <v:line id="_x0000_s1178" style="position:absolute" from="4387,183" to="4387,543" strokeweight=".96pt"/>
            <v:line id="_x0000_s1179" style="position:absolute" from="4663,322" to="4663,548" strokeweight=".96pt"/>
            <v:line id="_x0000_s1180" style="position:absolute" from="4963,322" to="4963,543" strokeweight=".96pt"/>
            <v:line id="_x0000_s1181" style="position:absolute" from="5251,322" to="5251,543" strokeweight=".96pt"/>
            <v:line id="_x0000_s1182" style="position:absolute" from="5539,322" to="5539,543" strokeweight=".96pt"/>
            <v:line id="_x0000_s1183" style="position:absolute" from="5827,322" to="5827,543" strokeweight=".96pt"/>
            <v:line id="_x0000_s1184" style="position:absolute" from="6115,322" to="6115,543" strokeweight=".96pt"/>
            <v:line id="_x0000_s1185" style="position:absolute" from="6403,322" to="6403,543" strokeweight=".96pt"/>
            <v:line id="_x0000_s1186" style="position:absolute" from="6691,322" to="6691,543" strokeweight=".96pt"/>
            <v:line id="_x0000_s1187" style="position:absolute" from="6979,322" to="6979,543" strokeweight=".96pt"/>
            <v:line id="_x0000_s1188" style="position:absolute" from="7267,322" to="7267,543" strokeweight=".96pt"/>
            <w10:wrap type="topAndBottom" anchorx="page"/>
          </v:group>
        </w:pict>
      </w:r>
      <w:r w:rsidRPr="00AF5833">
        <w:rPr>
          <w:sz w:val="20"/>
          <w:szCs w:val="20"/>
        </w:rPr>
        <w:t xml:space="preserve"> </w:t>
      </w:r>
      <w:r w:rsidRPr="00AF5833">
        <w:rPr>
          <w:sz w:val="20"/>
          <w:szCs w:val="20"/>
        </w:rPr>
        <w:t>Physical</w:t>
      </w:r>
      <w:r w:rsidRPr="00AF5833">
        <w:rPr>
          <w:spacing w:val="-23"/>
          <w:sz w:val="20"/>
          <w:szCs w:val="20"/>
        </w:rPr>
        <w:t xml:space="preserve"> </w:t>
      </w:r>
      <w:r w:rsidRPr="00AF5833">
        <w:rPr>
          <w:sz w:val="20"/>
          <w:szCs w:val="20"/>
        </w:rPr>
        <w:t>Demand</w:t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>How physically demanding was the</w:t>
      </w:r>
      <w:r w:rsidRPr="00AF5833">
        <w:rPr>
          <w:spacing w:val="27"/>
          <w:sz w:val="20"/>
          <w:szCs w:val="20"/>
        </w:rPr>
        <w:t xml:space="preserve"> </w:t>
      </w:r>
      <w:proofErr w:type="gramStart"/>
      <w:r w:rsidRPr="00AF5833">
        <w:rPr>
          <w:sz w:val="20"/>
          <w:szCs w:val="20"/>
        </w:rPr>
        <w:t>task?</w:t>
      </w:r>
      <w:proofErr w:type="gramEnd"/>
    </w:p>
    <w:p w:rsidR="00060CB8" w:rsidRPr="00AF5833" w:rsidRDefault="00060CB8" w:rsidP="00060CB8">
      <w:pPr>
        <w:pStyle w:val="BodyText"/>
        <w:jc w:val="both"/>
        <w:rPr>
          <w:sz w:val="20"/>
          <w:szCs w:val="20"/>
        </w:rPr>
      </w:pP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</w:p>
    <w:p w:rsidR="00060CB8" w:rsidRPr="00AF5833" w:rsidRDefault="00060CB8" w:rsidP="00060CB8">
      <w:pPr>
        <w:pStyle w:val="BodyText"/>
        <w:jc w:val="both"/>
        <w:rPr>
          <w:sz w:val="20"/>
          <w:szCs w:val="20"/>
        </w:rPr>
      </w:pPr>
      <w:r w:rsidRPr="00AF5833">
        <w:rPr>
          <w:spacing w:val="-4"/>
          <w:sz w:val="20"/>
          <w:szCs w:val="20"/>
        </w:rPr>
        <w:t>Very</w:t>
      </w:r>
      <w:r w:rsidRPr="00AF5833">
        <w:rPr>
          <w:spacing w:val="-1"/>
          <w:sz w:val="20"/>
          <w:szCs w:val="20"/>
        </w:rPr>
        <w:t xml:space="preserve"> </w:t>
      </w:r>
      <w:r w:rsidRPr="00AF5833">
        <w:rPr>
          <w:sz w:val="20"/>
          <w:szCs w:val="20"/>
        </w:rPr>
        <w:t>Low</w:t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pacing w:val="-4"/>
          <w:sz w:val="20"/>
          <w:szCs w:val="20"/>
        </w:rPr>
        <w:t>Very</w:t>
      </w:r>
      <w:r w:rsidRPr="00AF5833">
        <w:rPr>
          <w:spacing w:val="9"/>
          <w:sz w:val="20"/>
          <w:szCs w:val="20"/>
        </w:rPr>
        <w:t xml:space="preserve"> </w:t>
      </w:r>
      <w:r w:rsidRPr="00AF5833">
        <w:rPr>
          <w:sz w:val="20"/>
          <w:szCs w:val="20"/>
        </w:rPr>
        <w:t>High</w:t>
      </w:r>
    </w:p>
    <w:p w:rsidR="00060CB8" w:rsidRPr="00AF5833" w:rsidRDefault="00060CB8" w:rsidP="009E6BF4">
      <w:pPr>
        <w:pStyle w:val="BodyText"/>
        <w:jc w:val="both"/>
        <w:rPr>
          <w:sz w:val="20"/>
          <w:szCs w:val="20"/>
        </w:rPr>
      </w:pPr>
    </w:p>
    <w:p w:rsidR="00060CB8" w:rsidRPr="00AF5833" w:rsidRDefault="00060CB8" w:rsidP="00060CB8">
      <w:pPr>
        <w:pStyle w:val="BodyText"/>
        <w:jc w:val="both"/>
        <w:rPr>
          <w:sz w:val="20"/>
          <w:szCs w:val="20"/>
        </w:rPr>
      </w:pPr>
      <w:r w:rsidRPr="00AF5833">
        <w:rPr>
          <w:sz w:val="20"/>
          <w:szCs w:val="20"/>
        </w:rPr>
        <w:pict>
          <v:group id="_x0000_s1189" style="position:absolute;left:0;text-align:left;margin-left:47.8pt;margin-top:28pt;width:445.7pt;height:19.25pt;z-index:251665408;mso-wrap-distance-left:0;mso-wrap-distance-right:0;mso-position-horizontal-relative:page" coordorigin="1488,173" coordsize="5802,385">
            <v:line id="_x0000_s1190" style="position:absolute" from="1498,541" to="7279,541" strokeweight=".96pt"/>
            <v:line id="_x0000_s1191" style="position:absolute" from="1507,322" to="1507,543" strokeweight=".96pt"/>
            <v:line id="_x0000_s1192" style="position:absolute" from="1795,322" to="1795,543" strokeweight=".96pt"/>
            <v:line id="_x0000_s1193" style="position:absolute" from="2083,322" to="2083,543" strokeweight=".96pt"/>
            <v:line id="_x0000_s1194" style="position:absolute" from="2371,322" to="2371,543" strokeweight=".96pt"/>
            <v:line id="_x0000_s1195" style="position:absolute" from="2659,322" to="2659,543" strokeweight=".96pt"/>
            <v:line id="_x0000_s1196" style="position:absolute" from="2947,322" to="2947,543" strokeweight=".96pt"/>
            <v:line id="_x0000_s1197" style="position:absolute" from="3235,322" to="3235,543" strokeweight=".96pt"/>
            <v:line id="_x0000_s1198" style="position:absolute" from="3523,322" to="3523,543" strokeweight=".96pt"/>
            <v:line id="_x0000_s1199" style="position:absolute" from="3811,322" to="3811,543" strokeweight=".96pt"/>
            <v:line id="_x0000_s1200" style="position:absolute" from="4099,322" to="4099,543" strokeweight=".96pt"/>
            <v:line id="_x0000_s1201" style="position:absolute" from="4387,183" to="4387,543" strokeweight=".96pt"/>
            <v:line id="_x0000_s1202" style="position:absolute" from="4663,322" to="4663,548" strokeweight=".96pt"/>
            <v:line id="_x0000_s1203" style="position:absolute" from="4963,322" to="4963,543" strokeweight=".96pt"/>
            <v:line id="_x0000_s1204" style="position:absolute" from="5251,322" to="5251,543" strokeweight=".96pt"/>
            <v:line id="_x0000_s1205" style="position:absolute" from="5539,322" to="5539,543" strokeweight=".96pt"/>
            <v:line id="_x0000_s1206" style="position:absolute" from="5827,322" to="5827,543" strokeweight=".96pt"/>
            <v:line id="_x0000_s1207" style="position:absolute" from="6115,322" to="6115,543" strokeweight=".96pt"/>
            <v:line id="_x0000_s1208" style="position:absolute" from="6403,322" to="6403,543" strokeweight=".96pt"/>
            <v:line id="_x0000_s1209" style="position:absolute" from="6691,322" to="6691,543" strokeweight=".96pt"/>
            <v:line id="_x0000_s1210" style="position:absolute" from="6979,322" to="6979,543" strokeweight=".96pt"/>
            <v:line id="_x0000_s1211" style="position:absolute" from="7267,322" to="7267,543" strokeweight=".96pt"/>
            <w10:wrap type="topAndBottom" anchorx="page"/>
          </v:group>
        </w:pict>
      </w:r>
      <w:r w:rsidRPr="00AF5833">
        <w:rPr>
          <w:sz w:val="20"/>
          <w:szCs w:val="20"/>
        </w:rPr>
        <w:t>Temporal</w:t>
      </w:r>
      <w:r w:rsidRPr="00AF5833">
        <w:rPr>
          <w:spacing w:val="-27"/>
          <w:sz w:val="20"/>
          <w:szCs w:val="20"/>
        </w:rPr>
        <w:t xml:space="preserve"> </w:t>
      </w:r>
      <w:r w:rsidR="00A9539F" w:rsidRPr="00AF5833">
        <w:rPr>
          <w:sz w:val="20"/>
          <w:szCs w:val="20"/>
        </w:rPr>
        <w:t>Demand</w:t>
      </w:r>
      <w:r w:rsidR="00A9539F"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 xml:space="preserve">How hurried or rushed was the </w:t>
      </w:r>
      <w:r w:rsidRPr="00AF5833">
        <w:rPr>
          <w:spacing w:val="3"/>
          <w:sz w:val="20"/>
          <w:szCs w:val="20"/>
        </w:rPr>
        <w:t xml:space="preserve">pace </w:t>
      </w:r>
      <w:r w:rsidRPr="00AF5833">
        <w:rPr>
          <w:sz w:val="20"/>
          <w:szCs w:val="20"/>
        </w:rPr>
        <w:t>of the</w:t>
      </w:r>
      <w:r w:rsidRPr="00AF5833">
        <w:rPr>
          <w:spacing w:val="5"/>
          <w:sz w:val="20"/>
          <w:szCs w:val="20"/>
        </w:rPr>
        <w:t xml:space="preserve"> </w:t>
      </w:r>
      <w:r w:rsidRPr="00AF5833">
        <w:rPr>
          <w:sz w:val="20"/>
          <w:szCs w:val="20"/>
        </w:rPr>
        <w:t>task?</w:t>
      </w:r>
    </w:p>
    <w:p w:rsidR="00060CB8" w:rsidRPr="00AF5833" w:rsidRDefault="00060CB8" w:rsidP="00060CB8">
      <w:pPr>
        <w:pStyle w:val="BodyText"/>
        <w:jc w:val="both"/>
        <w:rPr>
          <w:sz w:val="20"/>
          <w:szCs w:val="20"/>
        </w:rPr>
      </w:pP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</w:p>
    <w:p w:rsidR="00060CB8" w:rsidRPr="00AF5833" w:rsidRDefault="00060CB8" w:rsidP="00060CB8">
      <w:pPr>
        <w:pStyle w:val="BodyText"/>
        <w:jc w:val="both"/>
        <w:rPr>
          <w:sz w:val="20"/>
          <w:szCs w:val="20"/>
        </w:rPr>
      </w:pPr>
      <w:r w:rsidRPr="00AF5833">
        <w:rPr>
          <w:spacing w:val="-4"/>
          <w:sz w:val="20"/>
          <w:szCs w:val="20"/>
        </w:rPr>
        <w:t>Very</w:t>
      </w:r>
      <w:r w:rsidRPr="00AF5833">
        <w:rPr>
          <w:spacing w:val="-1"/>
          <w:sz w:val="20"/>
          <w:szCs w:val="20"/>
        </w:rPr>
        <w:t xml:space="preserve"> </w:t>
      </w:r>
      <w:r w:rsidRPr="00AF5833">
        <w:rPr>
          <w:sz w:val="20"/>
          <w:szCs w:val="20"/>
        </w:rPr>
        <w:t>Low</w:t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pacing w:val="-4"/>
          <w:sz w:val="20"/>
          <w:szCs w:val="20"/>
        </w:rPr>
        <w:t>Very</w:t>
      </w:r>
      <w:r w:rsidRPr="00AF5833">
        <w:rPr>
          <w:spacing w:val="9"/>
          <w:sz w:val="20"/>
          <w:szCs w:val="20"/>
        </w:rPr>
        <w:t xml:space="preserve"> </w:t>
      </w:r>
      <w:r w:rsidRPr="00AF5833">
        <w:rPr>
          <w:sz w:val="20"/>
          <w:szCs w:val="20"/>
        </w:rPr>
        <w:t>High</w:t>
      </w:r>
    </w:p>
    <w:p w:rsidR="00060CB8" w:rsidRPr="00AF5833" w:rsidRDefault="00060CB8" w:rsidP="009E6BF4">
      <w:pPr>
        <w:pStyle w:val="BodyText"/>
        <w:jc w:val="both"/>
        <w:rPr>
          <w:sz w:val="20"/>
          <w:szCs w:val="20"/>
        </w:rPr>
      </w:pPr>
    </w:p>
    <w:p w:rsidR="00060CB8" w:rsidRPr="00AF5833" w:rsidRDefault="00060CB8" w:rsidP="00060CB8">
      <w:pPr>
        <w:pStyle w:val="BodyText"/>
        <w:jc w:val="both"/>
        <w:rPr>
          <w:sz w:val="20"/>
          <w:szCs w:val="20"/>
        </w:rPr>
      </w:pPr>
      <w:r w:rsidRPr="00AF5833">
        <w:rPr>
          <w:sz w:val="20"/>
          <w:szCs w:val="20"/>
        </w:rPr>
        <w:pict>
          <v:group id="_x0000_s1212" style="position:absolute;left:0;text-align:left;margin-left:47.8pt;margin-top:28pt;width:445.7pt;height:19.25pt;z-index:251667456;mso-wrap-distance-left:0;mso-wrap-distance-right:0;mso-position-horizontal-relative:page" coordorigin="1488,173" coordsize="5802,385">
            <v:line id="_x0000_s1213" style="position:absolute" from="1498,541" to="7279,541" strokeweight=".96pt"/>
            <v:line id="_x0000_s1214" style="position:absolute" from="1507,322" to="1507,543" strokeweight=".96pt"/>
            <v:line id="_x0000_s1215" style="position:absolute" from="1795,322" to="1795,543" strokeweight=".96pt"/>
            <v:line id="_x0000_s1216" style="position:absolute" from="2083,322" to="2083,543" strokeweight=".96pt"/>
            <v:line id="_x0000_s1217" style="position:absolute" from="2371,322" to="2371,543" strokeweight=".96pt"/>
            <v:line id="_x0000_s1218" style="position:absolute" from="2659,322" to="2659,543" strokeweight=".96pt"/>
            <v:line id="_x0000_s1219" style="position:absolute" from="2947,322" to="2947,543" strokeweight=".96pt"/>
            <v:line id="_x0000_s1220" style="position:absolute" from="3235,322" to="3235,543" strokeweight=".96pt"/>
            <v:line id="_x0000_s1221" style="position:absolute" from="3523,322" to="3523,543" strokeweight=".96pt"/>
            <v:line id="_x0000_s1222" style="position:absolute" from="3811,322" to="3811,543" strokeweight=".96pt"/>
            <v:line id="_x0000_s1223" style="position:absolute" from="4099,322" to="4099,543" strokeweight=".96pt"/>
            <v:line id="_x0000_s1224" style="position:absolute" from="4387,183" to="4387,543" strokeweight=".96pt"/>
            <v:line id="_x0000_s1225" style="position:absolute" from="4663,322" to="4663,548" strokeweight=".96pt"/>
            <v:line id="_x0000_s1226" style="position:absolute" from="4963,322" to="4963,543" strokeweight=".96pt"/>
            <v:line id="_x0000_s1227" style="position:absolute" from="5251,322" to="5251,543" strokeweight=".96pt"/>
            <v:line id="_x0000_s1228" style="position:absolute" from="5539,322" to="5539,543" strokeweight=".96pt"/>
            <v:line id="_x0000_s1229" style="position:absolute" from="5827,322" to="5827,543" strokeweight=".96pt"/>
            <v:line id="_x0000_s1230" style="position:absolute" from="6115,322" to="6115,543" strokeweight=".96pt"/>
            <v:line id="_x0000_s1231" style="position:absolute" from="6403,322" to="6403,543" strokeweight=".96pt"/>
            <v:line id="_x0000_s1232" style="position:absolute" from="6691,322" to="6691,543" strokeweight=".96pt"/>
            <v:line id="_x0000_s1233" style="position:absolute" from="6979,322" to="6979,543" strokeweight=".96pt"/>
            <v:line id="_x0000_s1234" style="position:absolute" from="7267,322" to="7267,543" strokeweight=".96pt"/>
            <w10:wrap type="topAndBottom" anchorx="page"/>
          </v:group>
        </w:pict>
      </w:r>
      <w:r w:rsidR="006E5FEE" w:rsidRPr="00AF5833">
        <w:rPr>
          <w:sz w:val="20"/>
          <w:szCs w:val="20"/>
        </w:rPr>
        <w:t>Performance</w:t>
      </w:r>
      <w:r w:rsidR="006E5FEE" w:rsidRPr="00AF5833">
        <w:rPr>
          <w:sz w:val="20"/>
          <w:szCs w:val="20"/>
        </w:rPr>
        <w:tab/>
      </w:r>
      <w:r w:rsidR="00A9539F" w:rsidRPr="00AF5833">
        <w:rPr>
          <w:sz w:val="20"/>
          <w:szCs w:val="20"/>
        </w:rPr>
        <w:t>How successful were you in</w:t>
      </w:r>
      <w:r w:rsidR="00A9539F" w:rsidRPr="00AF5833">
        <w:rPr>
          <w:spacing w:val="11"/>
          <w:sz w:val="20"/>
          <w:szCs w:val="20"/>
        </w:rPr>
        <w:t xml:space="preserve"> </w:t>
      </w:r>
      <w:r w:rsidR="00A9539F" w:rsidRPr="00AF5833">
        <w:rPr>
          <w:spacing w:val="2"/>
          <w:sz w:val="20"/>
          <w:szCs w:val="20"/>
        </w:rPr>
        <w:t>accomplishing</w:t>
      </w:r>
      <w:r w:rsidR="00A9539F" w:rsidRPr="00AF5833">
        <w:rPr>
          <w:spacing w:val="6"/>
          <w:sz w:val="20"/>
          <w:szCs w:val="20"/>
        </w:rPr>
        <w:t xml:space="preserve"> </w:t>
      </w:r>
      <w:r w:rsidR="00A9539F" w:rsidRPr="00AF5833">
        <w:rPr>
          <w:sz w:val="20"/>
          <w:szCs w:val="20"/>
        </w:rPr>
        <w:t>what you were asked to</w:t>
      </w:r>
      <w:r w:rsidR="00A9539F" w:rsidRPr="00AF5833">
        <w:rPr>
          <w:spacing w:val="4"/>
          <w:sz w:val="20"/>
          <w:szCs w:val="20"/>
        </w:rPr>
        <w:t xml:space="preserve"> </w:t>
      </w:r>
      <w:proofErr w:type="gramStart"/>
      <w:r w:rsidR="00A9539F" w:rsidRPr="00AF5833">
        <w:rPr>
          <w:sz w:val="20"/>
          <w:szCs w:val="20"/>
        </w:rPr>
        <w:t>do?</w:t>
      </w:r>
      <w:proofErr w:type="gramEnd"/>
    </w:p>
    <w:p w:rsidR="00060CB8" w:rsidRPr="00AF5833" w:rsidRDefault="00060CB8" w:rsidP="00060CB8">
      <w:pPr>
        <w:pStyle w:val="BodyText"/>
        <w:jc w:val="both"/>
        <w:rPr>
          <w:sz w:val="20"/>
          <w:szCs w:val="20"/>
        </w:rPr>
      </w:pP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</w:p>
    <w:p w:rsidR="00060CB8" w:rsidRPr="00AF5833" w:rsidRDefault="00A9539F" w:rsidP="00060CB8">
      <w:pPr>
        <w:pStyle w:val="BodyText"/>
        <w:jc w:val="both"/>
        <w:rPr>
          <w:sz w:val="20"/>
          <w:szCs w:val="20"/>
        </w:rPr>
      </w:pPr>
      <w:r w:rsidRPr="00AF5833">
        <w:rPr>
          <w:spacing w:val="-4"/>
          <w:sz w:val="20"/>
          <w:szCs w:val="20"/>
        </w:rPr>
        <w:t>Perfect</w:t>
      </w:r>
      <w:r w:rsidR="00060CB8"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  <w:t>Failure</w:t>
      </w:r>
    </w:p>
    <w:p w:rsidR="00060CB8" w:rsidRPr="00AF5833" w:rsidRDefault="00060CB8" w:rsidP="009E6BF4">
      <w:pPr>
        <w:pStyle w:val="BodyText"/>
        <w:jc w:val="both"/>
        <w:rPr>
          <w:sz w:val="20"/>
          <w:szCs w:val="20"/>
        </w:rPr>
      </w:pPr>
    </w:p>
    <w:p w:rsidR="00060CB8" w:rsidRPr="00AF5833" w:rsidRDefault="00060CB8" w:rsidP="00060CB8">
      <w:pPr>
        <w:pStyle w:val="BodyText"/>
        <w:jc w:val="both"/>
        <w:rPr>
          <w:sz w:val="20"/>
          <w:szCs w:val="20"/>
        </w:rPr>
      </w:pPr>
      <w:r w:rsidRPr="00AF5833">
        <w:rPr>
          <w:sz w:val="20"/>
          <w:szCs w:val="20"/>
        </w:rPr>
        <w:pict>
          <v:group id="_x0000_s1235" style="position:absolute;left:0;text-align:left;margin-left:47.8pt;margin-top:28pt;width:445.7pt;height:19.25pt;z-index:251669504;mso-wrap-distance-left:0;mso-wrap-distance-right:0;mso-position-horizontal-relative:page" coordorigin="1488,173" coordsize="5802,385">
            <v:line id="_x0000_s1236" style="position:absolute" from="1498,541" to="7279,541" strokeweight=".96pt"/>
            <v:line id="_x0000_s1237" style="position:absolute" from="1507,322" to="1507,543" strokeweight=".96pt"/>
            <v:line id="_x0000_s1238" style="position:absolute" from="1795,322" to="1795,543" strokeweight=".96pt"/>
            <v:line id="_x0000_s1239" style="position:absolute" from="2083,322" to="2083,543" strokeweight=".96pt"/>
            <v:line id="_x0000_s1240" style="position:absolute" from="2371,322" to="2371,543" strokeweight=".96pt"/>
            <v:line id="_x0000_s1241" style="position:absolute" from="2659,322" to="2659,543" strokeweight=".96pt"/>
            <v:line id="_x0000_s1242" style="position:absolute" from="2947,322" to="2947,543" strokeweight=".96pt"/>
            <v:line id="_x0000_s1243" style="position:absolute" from="3235,322" to="3235,543" strokeweight=".96pt"/>
            <v:line id="_x0000_s1244" style="position:absolute" from="3523,322" to="3523,543" strokeweight=".96pt"/>
            <v:line id="_x0000_s1245" style="position:absolute" from="3811,322" to="3811,543" strokeweight=".96pt"/>
            <v:line id="_x0000_s1246" style="position:absolute" from="4099,322" to="4099,543" strokeweight=".96pt"/>
            <v:line id="_x0000_s1247" style="position:absolute" from="4387,183" to="4387,543" strokeweight=".96pt"/>
            <v:line id="_x0000_s1248" style="position:absolute" from="4663,322" to="4663,548" strokeweight=".96pt"/>
            <v:line id="_x0000_s1249" style="position:absolute" from="4963,322" to="4963,543" strokeweight=".96pt"/>
            <v:line id="_x0000_s1250" style="position:absolute" from="5251,322" to="5251,543" strokeweight=".96pt"/>
            <v:line id="_x0000_s1251" style="position:absolute" from="5539,322" to="5539,543" strokeweight=".96pt"/>
            <v:line id="_x0000_s1252" style="position:absolute" from="5827,322" to="5827,543" strokeweight=".96pt"/>
            <v:line id="_x0000_s1253" style="position:absolute" from="6115,322" to="6115,543" strokeweight=".96pt"/>
            <v:line id="_x0000_s1254" style="position:absolute" from="6403,322" to="6403,543" strokeweight=".96pt"/>
            <v:line id="_x0000_s1255" style="position:absolute" from="6691,322" to="6691,543" strokeweight=".96pt"/>
            <v:line id="_x0000_s1256" style="position:absolute" from="6979,322" to="6979,543" strokeweight=".96pt"/>
            <v:line id="_x0000_s1257" style="position:absolute" from="7267,322" to="7267,543" strokeweight=".96pt"/>
            <w10:wrap type="topAndBottom" anchorx="page"/>
          </v:group>
        </w:pict>
      </w:r>
      <w:r w:rsidR="00A9539F" w:rsidRPr="00AF5833">
        <w:rPr>
          <w:spacing w:val="2"/>
          <w:sz w:val="20"/>
          <w:szCs w:val="20"/>
        </w:rPr>
        <w:t xml:space="preserve"> </w:t>
      </w:r>
      <w:r w:rsidR="006E5FEE" w:rsidRPr="00AF5833">
        <w:rPr>
          <w:spacing w:val="2"/>
          <w:sz w:val="20"/>
          <w:szCs w:val="20"/>
        </w:rPr>
        <w:t>Effort</w:t>
      </w:r>
      <w:r w:rsidR="006E5FEE" w:rsidRPr="00AF5833">
        <w:rPr>
          <w:spacing w:val="2"/>
          <w:sz w:val="20"/>
          <w:szCs w:val="20"/>
        </w:rPr>
        <w:tab/>
      </w:r>
      <w:r w:rsidR="00A9539F" w:rsidRPr="00AF5833">
        <w:rPr>
          <w:sz w:val="20"/>
          <w:szCs w:val="20"/>
        </w:rPr>
        <w:t xml:space="preserve">How hard </w:t>
      </w:r>
      <w:r w:rsidR="00A9539F" w:rsidRPr="00AF5833">
        <w:rPr>
          <w:spacing w:val="2"/>
          <w:sz w:val="20"/>
          <w:szCs w:val="20"/>
        </w:rPr>
        <w:t xml:space="preserve">did </w:t>
      </w:r>
      <w:r w:rsidR="00A9539F" w:rsidRPr="00AF5833">
        <w:rPr>
          <w:sz w:val="20"/>
          <w:szCs w:val="20"/>
        </w:rPr>
        <w:t>you have to work</w:t>
      </w:r>
      <w:r w:rsidR="00A9539F" w:rsidRPr="00AF5833">
        <w:rPr>
          <w:spacing w:val="13"/>
          <w:sz w:val="20"/>
          <w:szCs w:val="20"/>
        </w:rPr>
        <w:t xml:space="preserve"> </w:t>
      </w:r>
      <w:r w:rsidR="006E5FEE" w:rsidRPr="00AF5833">
        <w:rPr>
          <w:sz w:val="20"/>
          <w:szCs w:val="20"/>
        </w:rPr>
        <w:t xml:space="preserve">to </w:t>
      </w:r>
      <w:r w:rsidR="00A9539F" w:rsidRPr="00AF5833">
        <w:rPr>
          <w:spacing w:val="2"/>
          <w:sz w:val="20"/>
          <w:szCs w:val="20"/>
        </w:rPr>
        <w:t>accomplish</w:t>
      </w:r>
      <w:r w:rsidR="00A9539F" w:rsidRPr="00AF5833">
        <w:rPr>
          <w:sz w:val="20"/>
          <w:szCs w:val="20"/>
        </w:rPr>
        <w:t xml:space="preserve"> your level of</w:t>
      </w:r>
      <w:r w:rsidR="00A9539F" w:rsidRPr="00AF5833">
        <w:rPr>
          <w:spacing w:val="13"/>
          <w:sz w:val="20"/>
          <w:szCs w:val="20"/>
        </w:rPr>
        <w:t xml:space="preserve"> </w:t>
      </w:r>
      <w:r w:rsidR="00A9539F" w:rsidRPr="00AF5833">
        <w:rPr>
          <w:sz w:val="20"/>
          <w:szCs w:val="20"/>
        </w:rPr>
        <w:t>performance?</w:t>
      </w:r>
    </w:p>
    <w:p w:rsidR="00060CB8" w:rsidRPr="00AF5833" w:rsidRDefault="00060CB8" w:rsidP="00060CB8">
      <w:pPr>
        <w:pStyle w:val="BodyText"/>
        <w:jc w:val="both"/>
        <w:rPr>
          <w:sz w:val="20"/>
          <w:szCs w:val="20"/>
        </w:rPr>
      </w:pP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</w:p>
    <w:p w:rsidR="00060CB8" w:rsidRPr="00AF5833" w:rsidRDefault="00060CB8" w:rsidP="00060CB8">
      <w:pPr>
        <w:pStyle w:val="BodyText"/>
        <w:jc w:val="both"/>
        <w:rPr>
          <w:sz w:val="20"/>
          <w:szCs w:val="20"/>
        </w:rPr>
      </w:pPr>
      <w:r w:rsidRPr="00AF5833">
        <w:rPr>
          <w:spacing w:val="-4"/>
          <w:sz w:val="20"/>
          <w:szCs w:val="20"/>
        </w:rPr>
        <w:t>Very</w:t>
      </w:r>
      <w:r w:rsidRPr="00AF5833">
        <w:rPr>
          <w:spacing w:val="-1"/>
          <w:sz w:val="20"/>
          <w:szCs w:val="20"/>
        </w:rPr>
        <w:t xml:space="preserve"> </w:t>
      </w:r>
      <w:r w:rsidRPr="00AF5833">
        <w:rPr>
          <w:sz w:val="20"/>
          <w:szCs w:val="20"/>
        </w:rPr>
        <w:t>Low</w:t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pacing w:val="-4"/>
          <w:sz w:val="20"/>
          <w:szCs w:val="20"/>
        </w:rPr>
        <w:t>Very</w:t>
      </w:r>
      <w:r w:rsidRPr="00AF5833">
        <w:rPr>
          <w:spacing w:val="9"/>
          <w:sz w:val="20"/>
          <w:szCs w:val="20"/>
        </w:rPr>
        <w:t xml:space="preserve"> </w:t>
      </w:r>
      <w:r w:rsidRPr="00AF5833">
        <w:rPr>
          <w:sz w:val="20"/>
          <w:szCs w:val="20"/>
        </w:rPr>
        <w:t>High</w:t>
      </w:r>
    </w:p>
    <w:p w:rsidR="00060CB8" w:rsidRPr="00AF5833" w:rsidRDefault="00060CB8" w:rsidP="009E6BF4">
      <w:pPr>
        <w:pStyle w:val="BodyText"/>
        <w:jc w:val="both"/>
        <w:rPr>
          <w:sz w:val="20"/>
          <w:szCs w:val="20"/>
        </w:rPr>
      </w:pPr>
    </w:p>
    <w:p w:rsidR="00060CB8" w:rsidRPr="00AF5833" w:rsidRDefault="00060CB8">
      <w:pPr>
        <w:rPr>
          <w:spacing w:val="-4"/>
          <w:sz w:val="20"/>
          <w:szCs w:val="20"/>
        </w:rPr>
      </w:pPr>
    </w:p>
    <w:p w:rsidR="00060CB8" w:rsidRPr="00AF5833" w:rsidRDefault="00060CB8" w:rsidP="00060CB8">
      <w:pPr>
        <w:pStyle w:val="BodyText"/>
        <w:jc w:val="both"/>
        <w:rPr>
          <w:sz w:val="20"/>
          <w:szCs w:val="20"/>
        </w:rPr>
      </w:pPr>
      <w:r w:rsidRPr="00AF5833">
        <w:rPr>
          <w:sz w:val="20"/>
          <w:szCs w:val="20"/>
        </w:rPr>
        <w:pict>
          <v:group id="_x0000_s1258" style="position:absolute;left:0;text-align:left;margin-left:47.8pt;margin-top:28pt;width:445.7pt;height:19.25pt;z-index:251668479;mso-wrap-distance-left:0;mso-wrap-distance-right:0;mso-position-horizontal-relative:page" coordorigin="1488,173" coordsize="5802,385">
            <v:line id="_x0000_s1259" style="position:absolute" from="1498,541" to="7279,541" strokeweight=".96pt"/>
            <v:line id="_x0000_s1260" style="position:absolute" from="1507,322" to="1507,543" strokeweight=".96pt"/>
            <v:line id="_x0000_s1261" style="position:absolute" from="1795,322" to="1795,543" strokeweight=".96pt"/>
            <v:line id="_x0000_s1262" style="position:absolute" from="2083,322" to="2083,543" strokeweight=".96pt"/>
            <v:line id="_x0000_s1263" style="position:absolute" from="2371,322" to="2371,543" strokeweight=".96pt"/>
            <v:line id="_x0000_s1264" style="position:absolute" from="2659,322" to="2659,543" strokeweight=".96pt"/>
            <v:line id="_x0000_s1265" style="position:absolute" from="2947,322" to="2947,543" strokeweight=".96pt"/>
            <v:line id="_x0000_s1266" style="position:absolute" from="3235,322" to="3235,543" strokeweight=".96pt"/>
            <v:line id="_x0000_s1267" style="position:absolute" from="3523,322" to="3523,543" strokeweight=".96pt"/>
            <v:line id="_x0000_s1268" style="position:absolute" from="3811,322" to="3811,543" strokeweight=".96pt"/>
            <v:line id="_x0000_s1269" style="position:absolute" from="4099,322" to="4099,543" strokeweight=".96pt"/>
            <v:line id="_x0000_s1270" style="position:absolute" from="4387,183" to="4387,543" strokeweight=".96pt"/>
            <v:line id="_x0000_s1271" style="position:absolute" from="4663,322" to="4663,548" strokeweight=".96pt"/>
            <v:line id="_x0000_s1272" style="position:absolute" from="4963,322" to="4963,543" strokeweight=".96pt"/>
            <v:line id="_x0000_s1273" style="position:absolute" from="5251,322" to="5251,543" strokeweight=".96pt"/>
            <v:line id="_x0000_s1274" style="position:absolute" from="5539,322" to="5539,543" strokeweight=".96pt"/>
            <v:line id="_x0000_s1275" style="position:absolute" from="5827,322" to="5827,543" strokeweight=".96pt"/>
            <v:line id="_x0000_s1276" style="position:absolute" from="6115,322" to="6115,543" strokeweight=".96pt"/>
            <v:line id="_x0000_s1277" style="position:absolute" from="6403,322" to="6403,543" strokeweight=".96pt"/>
            <v:line id="_x0000_s1278" style="position:absolute" from="6691,322" to="6691,543" strokeweight=".96pt"/>
            <v:line id="_x0000_s1279" style="position:absolute" from="6979,322" to="6979,543" strokeweight=".96pt"/>
            <v:line id="_x0000_s1280" style="position:absolute" from="7267,322" to="7267,543" strokeweight=".96pt"/>
            <w10:wrap type="topAndBottom" anchorx="page"/>
          </v:group>
        </w:pict>
      </w:r>
      <w:r w:rsidR="006E5FEE" w:rsidRPr="00AF5833">
        <w:rPr>
          <w:sz w:val="20"/>
          <w:szCs w:val="20"/>
        </w:rPr>
        <w:t xml:space="preserve"> Frustration</w:t>
      </w:r>
      <w:r w:rsidR="006E5FEE" w:rsidRPr="00AF5833">
        <w:rPr>
          <w:sz w:val="20"/>
          <w:szCs w:val="20"/>
        </w:rPr>
        <w:tab/>
      </w:r>
      <w:r w:rsidR="006E5FEE" w:rsidRPr="00AF5833">
        <w:rPr>
          <w:sz w:val="20"/>
          <w:szCs w:val="20"/>
        </w:rPr>
        <w:t xml:space="preserve">How insecure, </w:t>
      </w:r>
      <w:r w:rsidR="006E5FEE" w:rsidRPr="00AF5833">
        <w:rPr>
          <w:spacing w:val="2"/>
          <w:sz w:val="20"/>
          <w:szCs w:val="20"/>
        </w:rPr>
        <w:t>discouraged,</w:t>
      </w:r>
      <w:r w:rsidR="006E5FEE" w:rsidRPr="00AF5833">
        <w:rPr>
          <w:spacing w:val="21"/>
          <w:sz w:val="20"/>
          <w:szCs w:val="20"/>
        </w:rPr>
        <w:t xml:space="preserve"> </w:t>
      </w:r>
      <w:r w:rsidR="006E5FEE" w:rsidRPr="00AF5833">
        <w:rPr>
          <w:sz w:val="20"/>
          <w:szCs w:val="20"/>
        </w:rPr>
        <w:t>irritated,</w:t>
      </w:r>
      <w:r w:rsidR="006E5FEE" w:rsidRPr="00AF5833">
        <w:rPr>
          <w:spacing w:val="5"/>
          <w:sz w:val="20"/>
          <w:szCs w:val="20"/>
        </w:rPr>
        <w:t xml:space="preserve"> </w:t>
      </w:r>
      <w:r w:rsidR="006E5FEE" w:rsidRPr="00AF5833">
        <w:rPr>
          <w:sz w:val="20"/>
          <w:szCs w:val="20"/>
        </w:rPr>
        <w:t>stressed, and annoyed</w:t>
      </w:r>
      <w:r w:rsidR="006E5FEE" w:rsidRPr="00AF5833">
        <w:rPr>
          <w:spacing w:val="5"/>
          <w:sz w:val="20"/>
          <w:szCs w:val="20"/>
        </w:rPr>
        <w:t xml:space="preserve"> </w:t>
      </w:r>
      <w:r w:rsidR="006E5FEE" w:rsidRPr="00AF5833">
        <w:rPr>
          <w:sz w:val="20"/>
          <w:szCs w:val="20"/>
        </w:rPr>
        <w:t>were</w:t>
      </w:r>
      <w:r w:rsidR="006E5FEE" w:rsidRPr="00AF5833">
        <w:rPr>
          <w:sz w:val="20"/>
          <w:szCs w:val="20"/>
        </w:rPr>
        <w:t xml:space="preserve"> </w:t>
      </w:r>
      <w:proofErr w:type="gramStart"/>
      <w:r w:rsidR="006E5FEE" w:rsidRPr="00AF5833">
        <w:rPr>
          <w:sz w:val="20"/>
          <w:szCs w:val="20"/>
        </w:rPr>
        <w:t>you?</w:t>
      </w:r>
      <w:proofErr w:type="gramEnd"/>
    </w:p>
    <w:p w:rsidR="00060CB8" w:rsidRPr="00AF5833" w:rsidRDefault="00060CB8" w:rsidP="00060CB8">
      <w:pPr>
        <w:pStyle w:val="BodyText"/>
        <w:jc w:val="both"/>
        <w:rPr>
          <w:sz w:val="20"/>
          <w:szCs w:val="20"/>
        </w:rPr>
      </w:pP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</w:p>
    <w:p w:rsidR="00060CB8" w:rsidRPr="00AF5833" w:rsidRDefault="00060CB8" w:rsidP="009E6BF4">
      <w:pPr>
        <w:pStyle w:val="BodyText"/>
        <w:jc w:val="both"/>
        <w:rPr>
          <w:sz w:val="20"/>
          <w:szCs w:val="20"/>
        </w:rPr>
      </w:pPr>
      <w:r w:rsidRPr="00AF5833">
        <w:rPr>
          <w:spacing w:val="-4"/>
          <w:sz w:val="20"/>
          <w:szCs w:val="20"/>
        </w:rPr>
        <w:t>Very</w:t>
      </w:r>
      <w:r w:rsidRPr="00AF5833">
        <w:rPr>
          <w:spacing w:val="-1"/>
          <w:sz w:val="20"/>
          <w:szCs w:val="20"/>
        </w:rPr>
        <w:t xml:space="preserve"> </w:t>
      </w:r>
      <w:r w:rsidRPr="00AF5833">
        <w:rPr>
          <w:sz w:val="20"/>
          <w:szCs w:val="20"/>
        </w:rPr>
        <w:t>Low</w:t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z w:val="20"/>
          <w:szCs w:val="20"/>
        </w:rPr>
        <w:tab/>
      </w:r>
      <w:r w:rsidRPr="00AF5833">
        <w:rPr>
          <w:spacing w:val="-4"/>
          <w:sz w:val="20"/>
          <w:szCs w:val="20"/>
        </w:rPr>
        <w:t>Very</w:t>
      </w:r>
      <w:r w:rsidRPr="00AF5833">
        <w:rPr>
          <w:spacing w:val="9"/>
          <w:sz w:val="20"/>
          <w:szCs w:val="20"/>
        </w:rPr>
        <w:t xml:space="preserve"> </w:t>
      </w:r>
      <w:r w:rsidRPr="00AF5833">
        <w:rPr>
          <w:sz w:val="20"/>
          <w:szCs w:val="20"/>
        </w:rPr>
        <w:t>High</w:t>
      </w:r>
    </w:p>
    <w:p w:rsidR="00782231" w:rsidRPr="00AF5833" w:rsidRDefault="00782231" w:rsidP="009E6BF4">
      <w:pPr>
        <w:pStyle w:val="BodyText"/>
        <w:jc w:val="both"/>
        <w:rPr>
          <w:sz w:val="20"/>
          <w:szCs w:val="20"/>
        </w:rPr>
      </w:pPr>
    </w:p>
    <w:p w:rsidR="00782231" w:rsidRPr="00AF5833" w:rsidRDefault="00782231" w:rsidP="009E6BF4">
      <w:pPr>
        <w:pStyle w:val="BodyText"/>
        <w:jc w:val="both"/>
        <w:rPr>
          <w:sz w:val="20"/>
          <w:szCs w:val="20"/>
        </w:rPr>
      </w:pPr>
      <w:bookmarkStart w:id="0" w:name="_GoBack"/>
      <w:bookmarkEnd w:id="0"/>
      <w:r w:rsidRPr="00AF5833">
        <w:rPr>
          <w:noProof/>
          <w:sz w:val="20"/>
          <w:szCs w:val="20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281" type="#_x0000_t32" style="position:absolute;left:0;text-align:left;margin-left:2.25pt;margin-top:7.8pt;width:449.5pt;height:0;z-index:251672576" o:connectortype="straight"/>
        </w:pict>
      </w:r>
    </w:p>
    <w:p w:rsidR="00060CB8" w:rsidRPr="00AF5833" w:rsidRDefault="00060CB8" w:rsidP="009E6BF4">
      <w:pPr>
        <w:pStyle w:val="BodyText"/>
        <w:jc w:val="both"/>
        <w:rPr>
          <w:sz w:val="20"/>
          <w:szCs w:val="20"/>
        </w:rPr>
      </w:pPr>
    </w:p>
    <w:p w:rsidR="00060CB8" w:rsidRPr="00AF5833" w:rsidRDefault="00060CB8" w:rsidP="009E6BF4">
      <w:pPr>
        <w:pStyle w:val="BodyText"/>
        <w:jc w:val="both"/>
        <w:rPr>
          <w:sz w:val="20"/>
          <w:szCs w:val="20"/>
        </w:rPr>
      </w:pPr>
    </w:p>
    <w:p w:rsidR="00060CB8" w:rsidRPr="00AF5833" w:rsidRDefault="00060CB8" w:rsidP="009E6BF4">
      <w:pPr>
        <w:pStyle w:val="BodyText"/>
        <w:jc w:val="both"/>
        <w:rPr>
          <w:sz w:val="20"/>
          <w:szCs w:val="20"/>
        </w:rPr>
      </w:pPr>
    </w:p>
    <w:p w:rsidR="00060CB8" w:rsidRPr="00AF5833" w:rsidRDefault="00060CB8" w:rsidP="009E6BF4">
      <w:pPr>
        <w:pStyle w:val="BodyText"/>
        <w:jc w:val="both"/>
        <w:rPr>
          <w:sz w:val="20"/>
          <w:szCs w:val="20"/>
        </w:rPr>
      </w:pPr>
    </w:p>
    <w:p w:rsidR="00060CB8" w:rsidRPr="00AF5833" w:rsidRDefault="00060CB8" w:rsidP="009E6BF4">
      <w:pPr>
        <w:pStyle w:val="BodyText"/>
        <w:jc w:val="both"/>
        <w:rPr>
          <w:sz w:val="20"/>
          <w:szCs w:val="20"/>
        </w:rPr>
      </w:pPr>
    </w:p>
    <w:sectPr w:rsidR="00060CB8" w:rsidRPr="00AF5833">
      <w:type w:val="continuous"/>
      <w:pgSz w:w="12240" w:h="15840"/>
      <w:pgMar w:top="1000" w:right="1720" w:bottom="280" w:left="9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EzMzGxNDU3sgQyjZR0lIJTi4sz8/NACgxrARfU7+ksAAAA"/>
  </w:docVars>
  <w:rsids>
    <w:rsidRoot w:val="0077486E"/>
    <w:rsid w:val="00055075"/>
    <w:rsid w:val="00060CB8"/>
    <w:rsid w:val="00230D13"/>
    <w:rsid w:val="00236024"/>
    <w:rsid w:val="005F39B5"/>
    <w:rsid w:val="006E5FEE"/>
    <w:rsid w:val="0077486E"/>
    <w:rsid w:val="00782231"/>
    <w:rsid w:val="009E6BF4"/>
    <w:rsid w:val="00A9539F"/>
    <w:rsid w:val="00AF5833"/>
    <w:rsid w:val="00D13EB6"/>
    <w:rsid w:val="00D14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82"/>
    <o:shapelayout v:ext="edit">
      <o:idmap v:ext="edit" data="1"/>
      <o:rules v:ext="edit">
        <o:r id="V:Rule1" type="connector" idref="#_x0000_s1281"/>
      </o:rules>
    </o:shapelayout>
  </w:shapeDefaults>
  <w:decimalSymbol w:val="."/>
  <w:listSeparator w:val=","/>
  <w14:docId w14:val="33213A43"/>
  <w15:docId w15:val="{88F700CF-93E4-4051-9AB5-B3A7191B0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7"/>
    </w:pPr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45"/>
      <w:ind w:left="72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08F1-4</vt:lpstr>
    </vt:vector>
  </TitlesOfParts>
  <Company>Clemson University</Company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08F1-4</dc:title>
  <dc:subject>NE08F1-4</dc:subject>
  <cp:lastModifiedBy>Anukul Raj</cp:lastModifiedBy>
  <cp:revision>11</cp:revision>
  <dcterms:created xsi:type="dcterms:W3CDTF">2017-07-16T07:41:00Z</dcterms:created>
  <dcterms:modified xsi:type="dcterms:W3CDTF">2017-07-16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2-03-19T00:00:00Z</vt:filetime>
  </property>
  <property fmtid="{D5CDD505-2E9C-101B-9397-08002B2CF9AE}" pid="3" name="Creator">
    <vt:lpwstr>Adobe PageMaker 6.52</vt:lpwstr>
  </property>
  <property fmtid="{D5CDD505-2E9C-101B-9397-08002B2CF9AE}" pid="4" name="LastSaved">
    <vt:filetime>2017-07-16T00:00:00Z</vt:filetime>
  </property>
</Properties>
</file>